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Senegal</w:t>
      </w:r>
      <w:r>
        <w:t xml:space="preserve"> </w:t>
      </w:r>
      <w:r>
        <w:t xml:space="preserve">Dakar</w:t>
      </w:r>
    </w:p>
    <w:bookmarkStart w:id="21" w:name="cover-letter"/>
    <w:p>
      <w:pPr>
        <w:pStyle w:val="Heading1"/>
      </w:pPr>
      <w:r>
        <w:t xml:space="preserve">Cover Letter</w:t>
      </w:r>
    </w:p>
    <w:p>
      <w:pPr>
        <w:pStyle w:val="FirstParagraph"/>
      </w:pPr>
      <w:r>
        <w:rPr>
          <w:bCs/>
          <w:b/>
        </w:rPr>
        <w:t xml:space="preserve">Mr. [Hiring Manager's Name]</w:t>
      </w:r>
      <w:r>
        <w:br/>
      </w:r>
      <w:r>
        <w:t xml:space="preserve">[Customs Authority Name]</w:t>
      </w:r>
      <w:r>
        <w:br/>
      </w:r>
      <w:r>
        <w:t xml:space="preserve">[Address in Senegal Dakar]</w:t>
      </w:r>
      <w:r>
        <w:br/>
      </w:r>
      <w:r>
        <w:t xml:space="preserve">[City, Postal Code, Country]</w:t>
      </w:r>
    </w:p>
    <w:p>
      <w:pPr>
        <w:pStyle w:val="BodyText"/>
      </w:pPr>
      <w:r>
        <w:t xml:space="preserve">Date: [Insert Date]</w:t>
      </w:r>
    </w:p>
    <w:bookmarkStart w:id="20" w:name="X69dca8b62640d03f2c728bd3b588737725d4c2e"/>
    <w:p>
      <w:pPr>
        <w:pStyle w:val="Heading2"/>
      </w:pPr>
      <w:r>
        <w:t xml:space="preserve">Subject: Cover Letter for Customs Officer Position – Senegal Dakar</w:t>
      </w:r>
    </w:p>
    <w:p>
      <w:pPr>
        <w:pStyle w:val="FirstParagraph"/>
      </w:pPr>
      <w:r>
        <w:t xml:space="preserve">Dear [Hiring Manager's Name],</w:t>
      </w:r>
    </w:p>
    <w:p>
      <w:pPr>
        <w:pStyle w:val="BodyText"/>
      </w:pPr>
      <w:r>
        <w:t xml:space="preserve">I am writing to express my sincere interest in the Customs Officer position at [Customs Authority Name] in Senegal Dakar. As a dedicated professional with a strong background in customs operations and a deep commitment to fostering economic growth through secure and efficient trade, I am eager to contribute my skills, knowledge, and passion for public service to support the vital work of Senegal Dakar’s customs department. This opportunity aligns perfectly with my career goals and my desire to make a meaningful impact in a dynamic environment like Dakar.</w:t>
      </w:r>
    </w:p>
    <w:p>
      <w:pPr>
        <w:pStyle w:val="BodyText"/>
      </w:pPr>
      <w:r>
        <w:t xml:space="preserve">With [X years] of experience in customs and border management, I have developed a comprehensive understanding of international trade regulations, import/export procedures, and the critical role that customs officers play in safeguarding national interests while facilitating legitimate commerce. My work has always emphasized precision, integrity, and a proactive approach to problem-solving—qualities that are essential for success in the Customs Officer role. I am particularly drawn to this position because Senegal Dakar is a strategic hub for trade in West Africa, and I am eager to contribute my expertise to ensure the city’s customs operations remain efficient, transparent, and aligned with global standards.</w:t>
      </w:r>
    </w:p>
    <w:p>
      <w:pPr>
        <w:pStyle w:val="BodyText"/>
      </w:pPr>
      <w:r>
        <w:t xml:space="preserve">One of my most significant achievements as a Customs Officer has been [specific example: e.g., "streamlining cargo inspection processes that reduced delays by 20% while maintaining strict compliance with regulations"]. This experience has equipped me with the ability to navigate complex customs protocols, collaborate effectively with cross-functional teams, and adapt to the evolving challenges of international trade. I am confident that my technical skills in risk assessment, document verification, and technology-driven customs systems will enable me to excel in Senegal Dakar’s fast-paced environment.</w:t>
      </w:r>
    </w:p>
    <w:p>
      <w:pPr>
        <w:pStyle w:val="BodyText"/>
      </w:pPr>
      <w:r>
        <w:t xml:space="preserve">Senegal Dakar’s role as a gateway for trade between Africa and the rest of the world makes it a unique and critical location for customs operations. The city’s bustling ports, airports, and land borders require officers who are not only technically proficient but also culturally aware and adaptable. I have always admired Senegal’s commitment to economic development and its efforts to modernize its customs infrastructure. As a Customs Officer in Dakar, I would be honored to contribute to these initiatives by ensuring that trade flows smoothly while upholding the highest standards of security and compliance.</w:t>
      </w:r>
    </w:p>
    <w:p>
      <w:pPr>
        <w:pStyle w:val="BodyText"/>
      </w:pPr>
      <w:r>
        <w:t xml:space="preserve">What sets me apart is my ability to combine analytical thinking with a deep respect for the importance of customs work in fostering trust between nations. In my previous roles, I have worked closely with international partners to resolve trade disputes, implement new technologies, and train local staff. These experiences have honed my communication skills and reinforced my belief that effective customs management is a collaborative effort that requires both technical expertise and a commitment to public service. I am particularly excited about the opportunity to work in Senegal Dakar because of its rich cultural heritage and its role as a leader in regional trade initiatives.</w:t>
      </w:r>
    </w:p>
    <w:p>
      <w:pPr>
        <w:pStyle w:val="BodyText"/>
      </w:pPr>
      <w:r>
        <w:t xml:space="preserve">My academic background in [relevant field, e.g., "International Trade and Customs Law"] has provided me with a solid foundation in the legal and regulatory frameworks that govern customs operations. Additionally, I have pursued continuous professional development through [certifications, training programs, or workshops related to customs compliance]. These qualifications, combined with my hands-on experience in the field, have prepared me to handle the complexities of Senegal Dakar’s customs environment with confidence and competence.</w:t>
      </w:r>
    </w:p>
    <w:p>
      <w:pPr>
        <w:pStyle w:val="BodyText"/>
      </w:pPr>
      <w:r>
        <w:t xml:space="preserve">I am particularly impressed by [Customs Authority Name]’s focus on [specific initiative or value, e.g., "digital transformation of customs processes" or "combating smuggling and fraud"]. As a Customs Officer in Dakar, I would be thrilled to contribute to these efforts by leveraging my skills in data analysis, process optimization, and stakeholder engagement. I am also deeply committed to upholding the ethical standards that are crucial for maintaining public trust in customs operations.</w:t>
      </w:r>
    </w:p>
    <w:p>
      <w:pPr>
        <w:pStyle w:val="BodyText"/>
      </w:pPr>
      <w:r>
        <w:t xml:space="preserve">In conclusion, I am enthusiastic about the opportunity to join [Customs Authority Name] as a Customs Officer in Senegal Dakar. My experience, expertise, and dedication to excellence make me a strong candidate for this role. I am confident that my contributions will help strengthen the efficiency and integrity of customs operations in Dakar, supporting the city’s economic growth and its position as a vital trade hub in West Africa.</w:t>
      </w:r>
    </w:p>
    <w:p>
      <w:pPr>
        <w:pStyle w:val="BodyText"/>
      </w:pPr>
      <w:r>
        <w:t xml:space="preserve">Thank you for considering my application. I would welcome the opportunity to discuss how my background and skills align with the needs of your team. Please feel free to contact me at [Your Phone Number] or [Your Email Address] at your earliest convenience. I look forward to the possibility of contributing to the continued success of Senegal Dakar’s customs operations.</w:t>
      </w:r>
    </w:p>
    <w:p>
      <w:pPr>
        <w:pStyle w:val="BodyText"/>
      </w:pPr>
      <w:r>
        <w:t xml:space="preserve">Sincerely,</w:t>
      </w:r>
      <w:r>
        <w:br/>
      </w:r>
      <w: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Senegal Dakar</dc:title>
  <dc:creator/>
  <cp:keywords/>
  <dcterms:created xsi:type="dcterms:W3CDTF">2026-07-21T13:13:29Z</dcterms:created>
  <dcterms:modified xsi:type="dcterms:W3CDTF">2026-07-21T13:13:29Z</dcterms:modified>
</cp:coreProperties>
</file>

<file path=docProps/custom.xml><?xml version="1.0" encoding="utf-8"?>
<Properties xmlns="http://schemas.openxmlformats.org/officeDocument/2006/custom-properties" xmlns:vt="http://schemas.openxmlformats.org/officeDocument/2006/docPropsVTypes"/>
</file>